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F71DC" w14:textId="70E782FF" w:rsidR="005F5075" w:rsidRDefault="00E4102F" w:rsidP="005F5075">
      <w:pPr>
        <w:autoSpaceDE w:val="0"/>
        <w:autoSpaceDN w:val="0"/>
        <w:adjustRightInd w:val="0"/>
        <w:jc w:val="center"/>
        <w:rPr>
          <w:rFonts w:ascii="Helvetica Neue" w:hAnsi="Helvetica Neue" w:cs="Helvetica Neue"/>
          <w:b/>
          <w:bCs/>
          <w:color w:val="000000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WEEK </w:t>
      </w:r>
      <w:r w:rsidR="00493077">
        <w:rPr>
          <w:rFonts w:ascii="Helvetica Neue" w:hAnsi="Helvetica Neue" w:cs="Helvetica Neue"/>
          <w:b/>
          <w:bCs/>
          <w:color w:val="000000"/>
          <w:lang w:val="en-AU" w:bidi="th-TH"/>
        </w:rPr>
        <w:t>02</w:t>
      </w:r>
      <w:r>
        <w:rPr>
          <w:rFonts w:ascii="Helvetica Neue" w:hAnsi="Helvetica Neue" w:cs="Helvetica Neue"/>
          <w:b/>
          <w:bCs/>
          <w:color w:val="000000"/>
          <w:lang w:val="en-AU" w:bidi="th-TH"/>
        </w:rPr>
        <w:t xml:space="preserve"> WEEKLY REPORT</w:t>
      </w:r>
    </w:p>
    <w:p w14:paraId="0BFFD46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7085025B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9B85612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DATE</w:t>
      </w:r>
    </w:p>
    <w:p w14:paraId="6FCAB180" w14:textId="3624DB5D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49307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onday 11 March 2019 – Friday 15 March 2019</w:t>
      </w:r>
    </w:p>
    <w:p w14:paraId="4E0867D9" w14:textId="77777777" w:rsidR="00E4102F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3384BC7C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ATTENDEES</w:t>
      </w:r>
    </w:p>
    <w:p w14:paraId="063FB3EC" w14:textId="571CAAE2" w:rsidR="005F5075" w:rsidRDefault="001D3216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hristian Piscioneri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(</w:t>
      </w:r>
      <w:r w:rsidR="0077411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1669249</w:t>
      </w:r>
      <w:r w:rsidR="00A94D1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)</w:t>
      </w:r>
    </w:p>
    <w:p w14:paraId="54E6142A" w14:textId="6374F953" w:rsidR="005F5075" w:rsidRDefault="00B8264B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ennifer Huynh</w:t>
      </w:r>
    </w:p>
    <w:p w14:paraId="19A06846" w14:textId="2EE8D820" w:rsidR="005F5075" w:rsidRDefault="006855D4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Jared Linklater</w:t>
      </w:r>
    </w:p>
    <w:p w14:paraId="39CD172D" w14:textId="0A9CCDEF" w:rsidR="00E4102F" w:rsidRDefault="0020047E" w:rsidP="005F5075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ndy Warhurst, Ashley Arnold</w:t>
      </w:r>
    </w:p>
    <w:p w14:paraId="5549EA0C" w14:textId="4AD60D5D" w:rsidR="005F5075" w:rsidRDefault="0020047E" w:rsidP="0020047E">
      <w:pPr>
        <w:numPr>
          <w:ilvl w:val="0"/>
          <w:numId w:val="1"/>
        </w:num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proofErr w:type="spellStart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ansooreh</w:t>
      </w:r>
      <w:proofErr w:type="spellEnd"/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Zahedi</w:t>
      </w:r>
    </w:p>
    <w:p w14:paraId="10CB986E" w14:textId="77777777" w:rsidR="0020047E" w:rsidRDefault="0020047E" w:rsidP="0020047E">
      <w:pPr>
        <w:tabs>
          <w:tab w:val="left" w:pos="20"/>
          <w:tab w:val="left" w:pos="380"/>
        </w:tabs>
        <w:autoSpaceDE w:val="0"/>
        <w:autoSpaceDN w:val="0"/>
        <w:adjustRightInd w:val="0"/>
        <w:ind w:left="36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0FA4BD2E" w14:textId="77777777" w:rsidR="005F5075" w:rsidRDefault="00E4102F" w:rsidP="005F5075">
      <w:pPr>
        <w:autoSpaceDE w:val="0"/>
        <w:autoSpaceDN w:val="0"/>
        <w:adjustRightInd w:val="0"/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b/>
          <w:bCs/>
          <w:color w:val="000000"/>
          <w:sz w:val="22"/>
          <w:szCs w:val="22"/>
          <w:lang w:val="en-AU" w:bidi="th-TH"/>
        </w:rPr>
        <w:t>WEEKLY UPDATES</w:t>
      </w:r>
    </w:p>
    <w:p w14:paraId="3DFA59FD" w14:textId="77777777" w:rsidR="005F5075" w:rsidRDefault="005F5075" w:rsidP="005F5075">
      <w:pPr>
        <w:autoSpaceDE w:val="0"/>
        <w:autoSpaceDN w:val="0"/>
        <w:adjustRightInd w:val="0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85B154D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What did you</w:t>
      </w:r>
      <w:r w:rsidR="005B5250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do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39D44E06" w14:textId="198373F5" w:rsidR="00E4102F" w:rsidRDefault="00020D09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As this </w:t>
      </w:r>
      <w:r w:rsidR="00297AD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as the week of our first meeting with the </w:t>
      </w:r>
      <w:proofErr w:type="gramStart"/>
      <w:r w:rsidR="00297AD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lient</w:t>
      </w:r>
      <w:r w:rsidR="001602C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</w:t>
      </w:r>
      <w:proofErr w:type="gramEnd"/>
      <w:r w:rsidR="00976D6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I read through </w:t>
      </w:r>
      <w:r w:rsidR="00961186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the </w:t>
      </w:r>
      <w:r w:rsidR="008F4C60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pecifications document.</w:t>
      </w:r>
    </w:p>
    <w:p w14:paraId="2E362DF9" w14:textId="2F1D1C4D" w:rsidR="008F4C60" w:rsidRDefault="008F4C60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From this document I took notes on requirements as best I could</w:t>
      </w:r>
      <w:r w:rsidR="00AA1B0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, some were </w:t>
      </w:r>
      <w:r w:rsidR="00AD1D54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lready given</w:t>
      </w:r>
      <w:r w:rsidR="001675E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, while others had to be interpreted</w:t>
      </w:r>
      <w:r w:rsidR="00AA1B0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  <w:r w:rsidR="001675E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In our meeting with the Client</w:t>
      </w:r>
      <w:r w:rsidR="001602C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s</w:t>
      </w:r>
      <w:r w:rsidR="001675E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r w:rsidR="00D86663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these were clarified</w:t>
      </w:r>
      <w:r w:rsidR="00BF2E7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5964EB29" w14:textId="66668511" w:rsidR="00BF2E7D" w:rsidRPr="00020D09" w:rsidRDefault="00BF2E7D" w:rsidP="00101BA7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s part of understanding the specifications better I came up with some questions to ask at our meeting. I only ended up asking one which</w:t>
      </w:r>
      <w:r w:rsidR="008D6B8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lead to further conversation and clarification of the overall system</w:t>
      </w:r>
      <w:r w:rsidR="00FD5E14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20C2107A" w14:textId="77777777" w:rsidR="005F5075" w:rsidRDefault="005F5075" w:rsidP="00101BA7">
      <w:p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4FFED90F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08126C4D" w14:textId="2BD238D2" w:rsidR="00E4102F" w:rsidRDefault="00FD5E14" w:rsidP="00FD5E14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s part</w:t>
      </w:r>
      <w:r w:rsidR="00837A6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f the next sprint I will be looking into the available technologies we can use </w:t>
      </w:r>
      <w:r w:rsidR="001602C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for our system. After learning more about the current system our Clients have in </w:t>
      </w:r>
      <w:proofErr w:type="gramStart"/>
      <w:r w:rsidR="001602C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place</w:t>
      </w:r>
      <w:proofErr w:type="gramEnd"/>
      <w:r w:rsidR="00D25D3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we have a better idea of what can be used to achieve our goals</w:t>
      </w:r>
      <w:r w:rsidR="00661F19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3ADA9453" w14:textId="6E2E3000" w:rsidR="00661F19" w:rsidRDefault="00041309" w:rsidP="00FD5E14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n our meeting </w:t>
      </w:r>
      <w:r w:rsidR="00661F19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Ashley mentioned the use of </w:t>
      </w:r>
      <w:proofErr w:type="spellStart"/>
      <w:r w:rsidR="00F26AF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esium</w:t>
      </w:r>
      <w:proofErr w:type="spellEnd"/>
      <w:r w:rsidR="00F26AF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o display tracks on a map. I will be looking into the use of </w:t>
      </w:r>
      <w:proofErr w:type="spellStart"/>
      <w:r w:rsidR="00F26AF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Cesium</w:t>
      </w:r>
      <w:proofErr w:type="spellEnd"/>
      <w:r w:rsidR="00F26AF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for our own implementation</w:t>
      </w:r>
      <w:r w:rsidR="002A0D4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d trying to find out if it is possible to use an offline map of some sort as our system is assumed to have no </w:t>
      </w:r>
      <w:r w:rsidR="002B3705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access to the Internet.</w:t>
      </w:r>
    </w:p>
    <w:p w14:paraId="5F0F5B06" w14:textId="477ED056" w:rsidR="002B3705" w:rsidRPr="00FD5E14" w:rsidRDefault="004D0B0C" w:rsidP="00FD5E14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I’d also like to </w:t>
      </w:r>
      <w:r w:rsidR="00041309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nvestigate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the use of Apache Kafka</w:t>
      </w:r>
      <w:r w:rsidR="00041309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 DST</w:t>
      </w:r>
      <w:r w:rsidR="000D05F4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G</w:t>
      </w:r>
      <w:r w:rsidR="00041309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is currently </w:t>
      </w:r>
      <w:r w:rsidR="00B227E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using this for their data stream to collect all the data from their </w:t>
      </w:r>
      <w:r w:rsidR="005A65BA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radars etc. so it would be wise to </w:t>
      </w:r>
      <w:r w:rsidR="000D05F4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at least look into </w:t>
      </w:r>
      <w:r w:rsidR="00DA72F4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it</w:t>
      </w:r>
      <w:r w:rsidR="000D05F4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</w:t>
      </w:r>
    </w:p>
    <w:p w14:paraId="45D18716" w14:textId="77777777" w:rsidR="00E4102F" w:rsidRPr="00E4102F" w:rsidRDefault="00E4102F" w:rsidP="00101BA7">
      <w:pPr>
        <w:pStyle w:val="ListParagraph"/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</w:p>
    <w:p w14:paraId="12382AEA" w14:textId="77777777" w:rsidR="00E4102F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Do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see</w:t>
      </w:r>
      <w:r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4102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0D576972" w14:textId="0C7145AE" w:rsidR="005F5075" w:rsidRDefault="00757DEC" w:rsidP="00757DEC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For the week </w:t>
      </w:r>
      <w:r w:rsidR="00B44D1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01-02 </w:t>
      </w: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sprint </w:t>
      </w:r>
      <w:r w:rsidR="00B44D1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our impediment</w:t>
      </w:r>
      <w:r w:rsidR="009A7D7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was</w:t>
      </w:r>
      <w:r w:rsidR="00B44D12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just the </w:t>
      </w:r>
      <w:r w:rsidR="003D71B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unfamiliarity of the </w:t>
      </w:r>
      <w:r w:rsidR="00CE5D81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project. Reading the </w:t>
      </w:r>
      <w:r w:rsidR="003D631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given specification was a small remedy for this, but </w:t>
      </w:r>
      <w:r w:rsidR="00B514F7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reading it made the project feel quite daunting as we couldn’t quite visualise what needed to be done. After meeting with the Clients this was made a lot easier as they had </w:t>
      </w:r>
      <w:r w:rsidR="00A42A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a screenshot of their current system and they explained certain </w:t>
      </w:r>
      <w:r w:rsidR="00312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defence </w:t>
      </w:r>
      <w:r w:rsidR="00A42ADE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terms </w:t>
      </w:r>
      <w:r w:rsidR="003129D8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to us so we could better piece the project together.</w:t>
      </w:r>
    </w:p>
    <w:p w14:paraId="708AE47F" w14:textId="60351949" w:rsidR="003129D8" w:rsidRDefault="003129D8" w:rsidP="00757DEC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</w:pPr>
      <w:r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As for our next sprint I don’t foresee too many if any impediments. There is always the </w:t>
      </w:r>
      <w:r w:rsidR="00C476E4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problem of juggling </w:t>
      </w:r>
      <w:r w:rsidR="00600E66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ultiple assignments from multiple courses</w:t>
      </w:r>
      <w:r w:rsidR="007C1AFF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, which is just a constant at this point in our degree</w:t>
      </w:r>
      <w:r w:rsidR="002B705D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. Research should be easy enough, we have ideas for all parts of our system</w:t>
      </w:r>
      <w:r w:rsidR="00B1338A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, so there is plenty to look at.</w:t>
      </w:r>
      <w:r w:rsidR="0091729A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If we find one of the technologies is not </w:t>
      </w:r>
      <w:r w:rsidR="001A1AE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what we are looking for then we will have to look further which </w:t>
      </w:r>
      <w:r w:rsidR="001A1AEC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lastRenderedPageBreak/>
        <w:t>is</w:t>
      </w:r>
      <w:r w:rsidR="0024213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 xml:space="preserve"> </w:t>
      </w:r>
      <w:bookmarkStart w:id="0" w:name="_GoBack"/>
      <w:bookmarkEnd w:id="0"/>
      <w:r w:rsidR="0024213B">
        <w:rPr>
          <w:rFonts w:ascii="Helvetica Neue" w:hAnsi="Helvetica Neue" w:cs="Helvetica Neue"/>
          <w:color w:val="000000"/>
          <w:sz w:val="22"/>
          <w:szCs w:val="22"/>
          <w:lang w:val="en-AU" w:bidi="th-TH"/>
        </w:rPr>
        <w:t>more time we’ll need to spend researching, and the first technology could be seen as a waste of time.</w:t>
      </w:r>
    </w:p>
    <w:p w14:paraId="0D478D1B" w14:textId="77777777" w:rsidR="00A615D3" w:rsidRDefault="00403F7B"/>
    <w:sectPr w:rsidR="00A615D3" w:rsidSect="00E35D4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4DAE2" w14:textId="77777777" w:rsidR="00403F7B" w:rsidRDefault="00403F7B" w:rsidP="00493077">
      <w:r>
        <w:separator/>
      </w:r>
    </w:p>
  </w:endnote>
  <w:endnote w:type="continuationSeparator" w:id="0">
    <w:p w14:paraId="3F52967B" w14:textId="77777777" w:rsidR="00403F7B" w:rsidRDefault="00403F7B" w:rsidP="004930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rdia New">
    <w:altName w:val="Leelawadee UI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Helvetica Neue">
    <w:altName w:val="Arial"/>
    <w:charset w:val="00"/>
    <w:family w:val="auto"/>
    <w:pitch w:val="variable"/>
    <w:sig w:usb0="00000003" w:usb1="500079DB" w:usb2="0000001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573CCE" w14:textId="56322456" w:rsidR="0077411F" w:rsidRPr="0077411F" w:rsidRDefault="0077411F" w:rsidP="0077411F">
    <w:pPr>
      <w:autoSpaceDE w:val="0"/>
      <w:autoSpaceDN w:val="0"/>
      <w:adjustRightInd w:val="0"/>
      <w:jc w:val="right"/>
      <w:rPr>
        <w:rFonts w:ascii="Helvetica Neue" w:hAnsi="Helvetica Neue" w:cs="Helvetica Neue"/>
        <w:color w:val="000000"/>
        <w:sz w:val="22"/>
        <w:szCs w:val="22"/>
        <w:lang w:val="en-AU" w:bidi="th-TH"/>
      </w:rPr>
    </w:pPr>
    <w:r>
      <w:tab/>
    </w:r>
    <w:r>
      <w:tab/>
    </w:r>
    <w:r>
      <w:rPr>
        <w:rFonts w:ascii="Helvetica Neue" w:hAnsi="Helvetica Neue" w:cs="Helvetica Neue"/>
        <w:color w:val="000000"/>
        <w:sz w:val="22"/>
        <w:szCs w:val="22"/>
        <w:lang w:val="en-AU" w:bidi="th-TH"/>
      </w:rPr>
      <w:t>Date of the report:</w:t>
    </w:r>
    <w:r>
      <w:rPr>
        <w:rFonts w:ascii="Helvetica Neue" w:hAnsi="Helvetica Neue" w:cs="Helvetica Neue"/>
        <w:noProof/>
        <w:color w:val="000000"/>
        <w:sz w:val="22"/>
        <w:szCs w:val="22"/>
        <w:lang w:val="en-AU" w:bidi="th-TH"/>
      </w:rPr>
      <w:t xml:space="preserve"> 15/03/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FEF22C" w14:textId="77777777" w:rsidR="00403F7B" w:rsidRDefault="00403F7B" w:rsidP="00493077">
      <w:r>
        <w:separator/>
      </w:r>
    </w:p>
  </w:footnote>
  <w:footnote w:type="continuationSeparator" w:id="0">
    <w:p w14:paraId="5BFB804D" w14:textId="77777777" w:rsidR="00403F7B" w:rsidRDefault="00403F7B" w:rsidP="004930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rAUATYwWcywAAAA="/>
  </w:docVars>
  <w:rsids>
    <w:rsidRoot w:val="005F5075"/>
    <w:rsid w:val="00020D09"/>
    <w:rsid w:val="00041309"/>
    <w:rsid w:val="000D05F4"/>
    <w:rsid w:val="00101BA7"/>
    <w:rsid w:val="001602CF"/>
    <w:rsid w:val="001675EE"/>
    <w:rsid w:val="001A1AEC"/>
    <w:rsid w:val="001D3216"/>
    <w:rsid w:val="0020047E"/>
    <w:rsid w:val="0024213B"/>
    <w:rsid w:val="00297ADC"/>
    <w:rsid w:val="002A0D47"/>
    <w:rsid w:val="002B3705"/>
    <w:rsid w:val="002B705D"/>
    <w:rsid w:val="002F7BD9"/>
    <w:rsid w:val="003129D8"/>
    <w:rsid w:val="003D631C"/>
    <w:rsid w:val="003D71BC"/>
    <w:rsid w:val="00403F7B"/>
    <w:rsid w:val="00493077"/>
    <w:rsid w:val="004D0B0C"/>
    <w:rsid w:val="004D0F3E"/>
    <w:rsid w:val="005A65BA"/>
    <w:rsid w:val="005B5250"/>
    <w:rsid w:val="005E4779"/>
    <w:rsid w:val="005F5075"/>
    <w:rsid w:val="00600E66"/>
    <w:rsid w:val="00661F19"/>
    <w:rsid w:val="006855D4"/>
    <w:rsid w:val="00757DEC"/>
    <w:rsid w:val="0077411F"/>
    <w:rsid w:val="007C1AFF"/>
    <w:rsid w:val="00837A62"/>
    <w:rsid w:val="008D6B8F"/>
    <w:rsid w:val="008F4C60"/>
    <w:rsid w:val="0091729A"/>
    <w:rsid w:val="00961186"/>
    <w:rsid w:val="00975D47"/>
    <w:rsid w:val="00976D6D"/>
    <w:rsid w:val="009A7D7E"/>
    <w:rsid w:val="009D4566"/>
    <w:rsid w:val="00A42ADE"/>
    <w:rsid w:val="00A94D1E"/>
    <w:rsid w:val="00AA1B05"/>
    <w:rsid w:val="00AD1D54"/>
    <w:rsid w:val="00B1338A"/>
    <w:rsid w:val="00B227ED"/>
    <w:rsid w:val="00B44D12"/>
    <w:rsid w:val="00B514F7"/>
    <w:rsid w:val="00B8264B"/>
    <w:rsid w:val="00B83C23"/>
    <w:rsid w:val="00BF2E7D"/>
    <w:rsid w:val="00C476E4"/>
    <w:rsid w:val="00CE5D81"/>
    <w:rsid w:val="00D2136B"/>
    <w:rsid w:val="00D25D3D"/>
    <w:rsid w:val="00D86663"/>
    <w:rsid w:val="00DA72F4"/>
    <w:rsid w:val="00E4102F"/>
    <w:rsid w:val="00F00367"/>
    <w:rsid w:val="00F26AF2"/>
    <w:rsid w:val="00FC622B"/>
    <w:rsid w:val="00FD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9A37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3077"/>
  </w:style>
  <w:style w:type="paragraph" w:styleId="Footer">
    <w:name w:val="footer"/>
    <w:basedOn w:val="Normal"/>
    <w:link w:val="FooterChar"/>
    <w:uiPriority w:val="99"/>
    <w:unhideWhenUsed/>
    <w:rsid w:val="004930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0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Christian Piscioneri</cp:lastModifiedBy>
  <cp:revision>55</cp:revision>
  <dcterms:created xsi:type="dcterms:W3CDTF">2019-03-15T02:13:00Z</dcterms:created>
  <dcterms:modified xsi:type="dcterms:W3CDTF">2019-03-15T02:58:00Z</dcterms:modified>
</cp:coreProperties>
</file>